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B2358" w14:textId="77777777" w:rsidR="000C268E" w:rsidRDefault="00FC59B6">
      <w:pPr>
        <w:pStyle w:val="Title"/>
      </w:pPr>
      <w:r>
        <w:t>Exercise section 16</w:t>
      </w:r>
    </w:p>
    <w:p w14:paraId="3A47A370" w14:textId="77777777" w:rsidR="000C268E" w:rsidRDefault="00FC59B6">
      <w:pPr>
        <w:pStyle w:val="Author"/>
      </w:pPr>
      <w:r>
        <w:t>Mehrab Atighi</w:t>
      </w:r>
    </w:p>
    <w:p w14:paraId="6955C991" w14:textId="77777777" w:rsidR="000C268E" w:rsidRDefault="00FC59B6">
      <w:pPr>
        <w:pStyle w:val="Date"/>
      </w:pPr>
      <w:r>
        <w:t>5/11/2021</w:t>
      </w:r>
    </w:p>
    <w:p w14:paraId="1B229D44" w14:textId="77777777" w:rsidR="000C268E" w:rsidRDefault="00FC59B6">
      <w:pPr>
        <w:pStyle w:val="Heading1"/>
      </w:pPr>
      <w:bookmarkStart w:id="0" w:name="section-16"/>
      <w:r>
        <w:t>section 16:</w:t>
      </w:r>
    </w:p>
    <w:p w14:paraId="19F7E829" w14:textId="77777777" w:rsidR="000C268E" w:rsidRDefault="00FC59B6">
      <w:pPr>
        <w:pStyle w:val="Heading2"/>
      </w:pPr>
      <w:bookmarkStart w:id="1" w:name="section"/>
      <w:r>
        <w:t>1)</w:t>
      </w:r>
    </w:p>
    <w:p w14:paraId="5922C113" w14:textId="77777777" w:rsidR="00293A08" w:rsidRDefault="00FC59B6" w:rsidP="00324DC6">
      <w:pPr>
        <w:pStyle w:val="SourceCode"/>
        <w:rPr>
          <w:rStyle w:val="NormalTok"/>
          <w:rtl/>
        </w:rPr>
      </w:pPr>
      <w:r>
        <w:rPr>
          <w:rStyle w:val="FunctionTok"/>
        </w:rPr>
        <w:t>library</w:t>
      </w:r>
      <w:r>
        <w:rPr>
          <w:rStyle w:val="NormalTok"/>
        </w:rPr>
        <w:t>(heplots)</w:t>
      </w:r>
    </w:p>
    <w:p w14:paraId="4D5D9255" w14:textId="710EA026" w:rsidR="000C268E" w:rsidRDefault="00FC59B6" w:rsidP="00324DC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RootStock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RootStock)</w:t>
      </w:r>
      <w:r>
        <w:br/>
      </w:r>
      <w:r>
        <w:rPr>
          <w:rStyle w:val="NormalTok"/>
        </w:rPr>
        <w:t>group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ootstock)</w:t>
      </w:r>
      <w:r>
        <w:br/>
      </w: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RootStock</w:t>
      </w:r>
      <w:r>
        <w:rPr>
          <w:rStyle w:val="SpecialCharTok"/>
        </w:rPr>
        <w:t>$</w:t>
      </w:r>
      <w:r>
        <w:rPr>
          <w:rStyle w:val="NormalTok"/>
        </w:rPr>
        <w:t>girth4,RootStock</w:t>
      </w:r>
      <w:r>
        <w:rPr>
          <w:rStyle w:val="SpecialCharTok"/>
        </w:rPr>
        <w:t>$</w:t>
      </w:r>
      <w:r>
        <w:rPr>
          <w:rStyle w:val="NormalTok"/>
        </w:rPr>
        <w:t>ext4,RootStock</w:t>
      </w:r>
      <w:r>
        <w:rPr>
          <w:rStyle w:val="SpecialCharTok"/>
        </w:rPr>
        <w:t>$</w:t>
      </w:r>
      <w:r>
        <w:rPr>
          <w:rStyle w:val="NormalTok"/>
        </w:rPr>
        <w:t>girth15,RootStock</w:t>
      </w:r>
      <w:r>
        <w:rPr>
          <w:rStyle w:val="SpecialCharTok"/>
        </w:rPr>
        <w:t>$</w:t>
      </w:r>
      <w:r>
        <w:rPr>
          <w:rStyle w:val="NormalTok"/>
        </w:rPr>
        <w:t>weight15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manova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>group))</w:t>
      </w:r>
    </w:p>
    <w:p w14:paraId="19C399E7" w14:textId="77777777" w:rsidR="000C268E" w:rsidRDefault="00FC59B6">
      <w:pPr>
        <w:pStyle w:val="SourceCode"/>
      </w:pPr>
      <w:r>
        <w:rPr>
          <w:rStyle w:val="VerbatimChar"/>
        </w:rPr>
        <w:t xml:space="preserve">##           Df Pillai approx F num Df den Df    Pr(&gt;F)    </w:t>
      </w:r>
      <w:r>
        <w:br/>
      </w:r>
      <w:r>
        <w:rPr>
          <w:rStyle w:val="VerbatimChar"/>
        </w:rPr>
        <w:t>## group      5 1.3055   4.0697     20    168 1.983e-07 ***</w:t>
      </w:r>
      <w:r>
        <w:br/>
      </w:r>
      <w:r>
        <w:rPr>
          <w:rStyle w:val="VerbatimChar"/>
        </w:rPr>
        <w:t xml:space="preserve">## Residuals 42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C2D0453" w14:textId="660BE540" w:rsidR="00CE0603" w:rsidRDefault="00FC59B6" w:rsidP="00CE0603">
      <w:pPr>
        <w:pStyle w:val="SourceCode"/>
        <w:rPr>
          <w:rStyle w:val="NormalTok"/>
          <w:rtl/>
        </w:rPr>
      </w:pPr>
      <w:r>
        <w:rPr>
          <w:rStyle w:val="NormalTok"/>
        </w:rPr>
        <w:t>mean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>mu1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>mu2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data[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>mu3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data[</w:t>
      </w:r>
      <w:r>
        <w:rPr>
          <w:rStyle w:val="DecValTok"/>
        </w:rPr>
        <w:t>17</w:t>
      </w:r>
      <w:r>
        <w:rPr>
          <w:rStyle w:val="SpecialCha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>mu4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data[</w:t>
      </w:r>
      <w:r>
        <w:rPr>
          <w:rStyle w:val="DecValTok"/>
        </w:rPr>
        <w:t>25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>mu5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data[</w:t>
      </w:r>
      <w:r>
        <w:rPr>
          <w:rStyle w:val="DecValTok"/>
        </w:rPr>
        <w:t>33</w:t>
      </w:r>
      <w:r>
        <w:rPr>
          <w:rStyle w:val="SpecialChar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>mu6</w:t>
      </w:r>
      <w:r>
        <w:rPr>
          <w:rStyle w:val="OtherTok"/>
        </w:rPr>
        <w:t>&lt;-</w:t>
      </w:r>
      <w:r>
        <w:rPr>
          <w:rStyle w:val="FunctionTok"/>
        </w:rPr>
        <w:t>colMeans</w:t>
      </w:r>
      <w:r>
        <w:rPr>
          <w:rStyle w:val="NormalTok"/>
        </w:rPr>
        <w:t>(data[</w:t>
      </w:r>
      <w:r>
        <w:rPr>
          <w:rStyle w:val="DecValTok"/>
        </w:rPr>
        <w:t>41</w:t>
      </w:r>
      <w:r>
        <w:rPr>
          <w:rStyle w:val="SpecialCharTok"/>
        </w:rPr>
        <w:t>: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eans</w:t>
      </w:r>
    </w:p>
    <w:p w14:paraId="74979946" w14:textId="7166C740" w:rsidR="00202377" w:rsidRDefault="00202377">
      <w:pPr>
        <w:pStyle w:val="SourceCode"/>
        <w:rPr>
          <w:rStyle w:val="FunctionTok"/>
          <w:rtl/>
        </w:rPr>
      </w:pPr>
      <w:r>
        <w:rPr>
          <w:noProof/>
        </w:rPr>
        <w:drawing>
          <wp:inline distT="0" distB="0" distL="0" distR="0" wp14:anchorId="3819CEC6" wp14:editId="33E19309">
            <wp:extent cx="5882640" cy="11049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01155" cy="112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59B6">
        <w:br/>
      </w:r>
    </w:p>
    <w:p w14:paraId="0EF6DDE3" w14:textId="0D7EE482" w:rsidR="00CE0603" w:rsidRDefault="00CE0603" w:rsidP="00CE0603">
      <w:pPr>
        <w:pStyle w:val="SourceCode"/>
        <w:bidi/>
        <w:rPr>
          <w:rStyle w:val="FunctionTok"/>
          <w:rtl/>
        </w:rPr>
      </w:pPr>
      <w:r>
        <w:rPr>
          <w:rStyle w:val="FunctionTok"/>
          <w:rFonts w:hint="cs"/>
          <w:rtl/>
        </w:rPr>
        <w:t>حال در بالا میتوانیم بردارهای میانگین را مشاهده بکنیم.</w:t>
      </w:r>
    </w:p>
    <w:p w14:paraId="58110D0B" w14:textId="38D63643" w:rsidR="00CE0603" w:rsidRDefault="00CE0603" w:rsidP="00CE0603">
      <w:pPr>
        <w:pStyle w:val="SourceCode"/>
        <w:bidi/>
        <w:rPr>
          <w:rStyle w:val="FunctionTok"/>
          <w:rtl/>
        </w:rPr>
      </w:pPr>
    </w:p>
    <w:p w14:paraId="0CEC8D1F" w14:textId="77777777" w:rsidR="00CE0603" w:rsidRDefault="00CE0603" w:rsidP="00CE0603">
      <w:pPr>
        <w:pStyle w:val="SourceCode"/>
        <w:bidi/>
        <w:rPr>
          <w:rStyle w:val="FunctionTok"/>
          <w:rtl/>
        </w:rPr>
      </w:pPr>
    </w:p>
    <w:p w14:paraId="7FF3F048" w14:textId="6A08F478" w:rsidR="000C268E" w:rsidRDefault="00FC59B6">
      <w:pPr>
        <w:pStyle w:val="SourceCode"/>
      </w:pPr>
      <w:r>
        <w:rPr>
          <w:rStyle w:val="FunctionTok"/>
        </w:rPr>
        <w:lastRenderedPageBreak/>
        <w:t>colSums</w:t>
      </w:r>
      <w:r>
        <w:rPr>
          <w:rStyle w:val="NormalTok"/>
        </w:rPr>
        <w:t>(means)</w:t>
      </w:r>
    </w:p>
    <w:p w14:paraId="4C55F14B" w14:textId="2555DCA2" w:rsidR="000C268E" w:rsidRDefault="00FC59B6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  mu1....colMeans.data.1.8..2.5..  mu2....colMeans.data.9.16..2.5.. </w:t>
      </w:r>
      <w:r>
        <w:br/>
      </w:r>
      <w:r>
        <w:rPr>
          <w:rStyle w:val="VerbatimChar"/>
        </w:rPr>
        <w:t xml:space="preserve">##                          8.724500                         10.062125 </w:t>
      </w:r>
      <w:r>
        <w:br/>
      </w:r>
      <w:r>
        <w:rPr>
          <w:rStyle w:val="VerbatimChar"/>
        </w:rPr>
        <w:t xml:space="preserve">## mu3....colMeans.data.17.24..2.5.. mu4....colMeans.data.25.32..2.5.. </w:t>
      </w:r>
      <w:r>
        <w:br/>
      </w:r>
      <w:r>
        <w:rPr>
          <w:rStyle w:val="VerbatimChar"/>
        </w:rPr>
        <w:t xml:space="preserve">##                          9.769125                          8.922500 </w:t>
      </w:r>
      <w:r>
        <w:br/>
      </w:r>
      <w:r>
        <w:rPr>
          <w:rStyle w:val="VerbatimChar"/>
        </w:rPr>
        <w:t xml:space="preserve">## mu5....colMeans.data.33.40..2.5.. mu6....colMeans.data.41.48..2.5.. </w:t>
      </w:r>
      <w:r>
        <w:br/>
      </w:r>
      <w:r>
        <w:rPr>
          <w:rStyle w:val="VerbatimChar"/>
        </w:rPr>
        <w:t>##                          9.130750                          7.582125</w:t>
      </w:r>
    </w:p>
    <w:p w14:paraId="69FDE773" w14:textId="2A0871DF" w:rsidR="00293A08" w:rsidRDefault="00293A08" w:rsidP="00293A08">
      <w:pPr>
        <w:pStyle w:val="SourceCode"/>
        <w:bidi/>
      </w:pPr>
      <w:r>
        <w:rPr>
          <w:rStyle w:val="VerbatimChar"/>
          <w:rFonts w:hint="cs"/>
          <w:rtl/>
        </w:rPr>
        <w:t xml:space="preserve">با توجه به آخرین خروجی نیز می‌توان مشاهده کرد که جمع میانگین های </w:t>
      </w:r>
      <w:r w:rsidR="003D3F91">
        <w:rPr>
          <w:rStyle w:val="VerbatimChar"/>
          <w:rFonts w:hint="cs"/>
          <w:rtl/>
        </w:rPr>
        <w:t>جامعه دوم از همه با اهمیت تر هستش.</w:t>
      </w:r>
    </w:p>
    <w:p w14:paraId="18169CE5" w14:textId="77777777" w:rsidR="000C268E" w:rsidRDefault="00FC59B6">
      <w:pPr>
        <w:pStyle w:val="Heading2"/>
      </w:pPr>
      <w:bookmarkStart w:id="2" w:name="section-1"/>
      <w:bookmarkEnd w:id="1"/>
      <w:r>
        <w:t>2)</w:t>
      </w:r>
    </w:p>
    <w:p w14:paraId="368DBE15" w14:textId="77777777" w:rsidR="000C268E" w:rsidRDefault="00FC59B6">
      <w:pPr>
        <w:pStyle w:val="Heading3"/>
      </w:pPr>
      <w:bookmarkStart w:id="3" w:name="a"/>
      <w:r>
        <w:t>a)</w:t>
      </w:r>
    </w:p>
    <w:p w14:paraId="76C1EAA4" w14:textId="77777777" w:rsidR="000C268E" w:rsidRDefault="00FC59B6">
      <w:pPr>
        <w:pStyle w:val="FirstParagraph"/>
      </w:pPr>
      <w:r>
        <w:t>H0 : mu1 = mu2 = mu3 H1 : At least one of the means is not equal</w:t>
      </w:r>
    </w:p>
    <w:p w14:paraId="08538C91" w14:textId="77777777" w:rsidR="000C268E" w:rsidRDefault="00FC59B6">
      <w:pPr>
        <w:pStyle w:val="Heading3"/>
      </w:pPr>
      <w:bookmarkStart w:id="4" w:name="b"/>
      <w:bookmarkEnd w:id="3"/>
      <w:r>
        <w:t>b)</w:t>
      </w:r>
    </w:p>
    <w:p w14:paraId="08445B3D" w14:textId="77777777" w:rsidR="000C268E" w:rsidRDefault="00FC59B6">
      <w:pPr>
        <w:pStyle w:val="SourceCode"/>
      </w:pPr>
      <w:r>
        <w:rPr>
          <w:rStyle w:val="NormalTok"/>
        </w:rPr>
        <w:t>M1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0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6.0</w:t>
      </w:r>
      <w:r>
        <w:rPr>
          <w:rStyle w:val="NormalTok"/>
        </w:rPr>
        <w:t>,</w:t>
      </w:r>
      <w:r>
        <w:rPr>
          <w:rStyle w:val="FloatTok"/>
        </w:rPr>
        <w:t>4.0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6.2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y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y4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FloatTok"/>
        </w:rPr>
        <w:t>6.2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y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FloatTok"/>
        </w:rPr>
        <w:t>4.4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y4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5.0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6.2</w:t>
      </w:r>
      <w:r>
        <w:rPr>
          <w:rStyle w:val="NormalTok"/>
        </w:rPr>
        <w:t>,</w:t>
      </w:r>
      <w:r>
        <w:rPr>
          <w:rStyle w:val="FloatTok"/>
        </w:rPr>
        <w:t>6.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6.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3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4.9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4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3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4.4</w:t>
      </w:r>
      <w:r>
        <w:rPr>
          <w:rStyle w:val="NormalTok"/>
        </w:rPr>
        <w:t>,</w:t>
      </w:r>
      <w:r>
        <w:rPr>
          <w:rStyle w:val="FloatTok"/>
        </w:rPr>
        <w:t>4.0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3y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6.2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3y4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6.6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thod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iable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1y1,M1y2,M1y3,M1y4,M2y1,M2y2,M2y3,M2y4,M3y1,M3y2,M3y3,M3y4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>Method</w:t>
      </w:r>
      <w:r>
        <w:rPr>
          <w:rStyle w:val="SpecialCharTok"/>
        </w:rPr>
        <w:t>+</w:t>
      </w:r>
      <w:r>
        <w:rPr>
          <w:rStyle w:val="NormalTok"/>
        </w:rPr>
        <w:t>variabl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14:paraId="18F30F59" w14:textId="5BA0A861" w:rsidR="00CE0603" w:rsidRPr="00CE0603" w:rsidRDefault="00FC59B6" w:rsidP="00CE0603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Method        2   1.11  0.5526   1.222 0.2981  </w:t>
      </w:r>
      <w:r>
        <w:br/>
      </w:r>
      <w:r>
        <w:rPr>
          <w:rStyle w:val="VerbatimChar"/>
        </w:rPr>
        <w:t>## variable     11   8.07  0.7336   1.622 0.0997 .</w:t>
      </w:r>
      <w:r>
        <w:br/>
      </w:r>
      <w:r>
        <w:rPr>
          <w:rStyle w:val="VerbatimChar"/>
        </w:rPr>
        <w:t xml:space="preserve">## Residuals   130  58.80  0.4523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BD749C" w14:textId="6C0FBE6F" w:rsidR="00CE0603" w:rsidRDefault="00CE0603">
      <w:pPr>
        <w:pStyle w:val="Heading3"/>
        <w:rPr>
          <w:rtl/>
        </w:rPr>
      </w:pPr>
      <w:bookmarkStart w:id="5" w:name="c"/>
      <w:bookmarkEnd w:id="4"/>
    </w:p>
    <w:p w14:paraId="3309896F" w14:textId="0FEA2A63" w:rsidR="00CE0603" w:rsidRDefault="00CE0603" w:rsidP="00CE0603">
      <w:pPr>
        <w:pStyle w:val="BodyText"/>
        <w:rPr>
          <w:rtl/>
        </w:rPr>
      </w:pPr>
    </w:p>
    <w:p w14:paraId="2568E13F" w14:textId="4395FA17" w:rsidR="00CE0603" w:rsidRDefault="00CE0603" w:rsidP="00CE0603">
      <w:pPr>
        <w:pStyle w:val="BodyText"/>
        <w:rPr>
          <w:rtl/>
        </w:rPr>
      </w:pPr>
    </w:p>
    <w:p w14:paraId="6BA813C7" w14:textId="2A0BA7D0" w:rsidR="00CE0603" w:rsidRDefault="00CE0603" w:rsidP="00CE0603">
      <w:pPr>
        <w:pStyle w:val="BodyText"/>
        <w:rPr>
          <w:rtl/>
        </w:rPr>
      </w:pPr>
    </w:p>
    <w:p w14:paraId="1C31AD68" w14:textId="77777777" w:rsidR="00CE0603" w:rsidRPr="00CE0603" w:rsidRDefault="00CE0603" w:rsidP="00CE0603">
      <w:pPr>
        <w:pStyle w:val="BodyText"/>
        <w:rPr>
          <w:rtl/>
        </w:rPr>
      </w:pPr>
    </w:p>
    <w:p w14:paraId="0B00DF92" w14:textId="472F80FA" w:rsidR="000C268E" w:rsidRDefault="00FC59B6">
      <w:pPr>
        <w:pStyle w:val="Heading3"/>
      </w:pPr>
      <w:r>
        <w:lastRenderedPageBreak/>
        <w:t>c)</w:t>
      </w:r>
    </w:p>
    <w:p w14:paraId="3B8D9498" w14:textId="77777777" w:rsidR="000C268E" w:rsidRDefault="00FC59B6">
      <w:pPr>
        <w:pStyle w:val="FirstParagraph"/>
      </w:pPr>
      <w:r>
        <w:t>for y1: method1:</w:t>
      </w:r>
    </w:p>
    <w:p w14:paraId="418A59AB" w14:textId="77777777" w:rsidR="000C268E" w:rsidRDefault="00FC59B6">
      <w:pPr>
        <w:pStyle w:val="SourceCode"/>
      </w:pP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1y1,M2y1,M3y1)</w:t>
      </w:r>
      <w:r>
        <w:br/>
      </w:r>
      <w:r>
        <w:rPr>
          <w:rStyle w:val="NormalTok"/>
        </w:rPr>
        <w:t>group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>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14:paraId="739ED5C7" w14:textId="77777777" w:rsidR="000C268E" w:rsidRDefault="00FC59B6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group        2  1.051  0.5253   1.293  0.288</w:t>
      </w:r>
      <w:r>
        <w:br/>
      </w:r>
      <w:r>
        <w:rPr>
          <w:rStyle w:val="VerbatimChar"/>
        </w:rPr>
        <w:t>## Residuals   33 13.408  0.4063</w:t>
      </w:r>
    </w:p>
    <w:p w14:paraId="2F7C1946" w14:textId="77777777" w:rsidR="000C268E" w:rsidRDefault="00FC59B6">
      <w:pPr>
        <w:pStyle w:val="FirstParagraph"/>
      </w:pPr>
      <w:r>
        <w:t>method2:</w:t>
      </w:r>
    </w:p>
    <w:p w14:paraId="46E24E26" w14:textId="77777777" w:rsidR="000C268E" w:rsidRDefault="00FC59B6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response,group)</w:t>
      </w:r>
      <w:r>
        <w:br/>
      </w: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oneway.test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 xml:space="preserve">group , </w:t>
      </w:r>
      <w:r>
        <w:rPr>
          <w:rStyle w:val="AttributeTok"/>
        </w:rPr>
        <w:t>data =</w:t>
      </w:r>
      <w:r>
        <w:rPr>
          <w:rStyle w:val="NormalTok"/>
        </w:rPr>
        <w:t xml:space="preserve"> data ,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</w:t>
      </w:r>
    </w:p>
    <w:p w14:paraId="72DCD8B9" w14:textId="77777777" w:rsidR="000C268E" w:rsidRDefault="00FC59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 and group</w:t>
      </w:r>
      <w:r>
        <w:br/>
      </w:r>
      <w:r>
        <w:rPr>
          <w:rStyle w:val="VerbatimChar"/>
        </w:rPr>
        <w:t>## F = 1.2928, num df = 2, denom df = 33, p-value = 0.288</w:t>
      </w:r>
    </w:p>
    <w:p w14:paraId="1D733801" w14:textId="77777777" w:rsidR="000C268E" w:rsidRDefault="00FC59B6">
      <w:pPr>
        <w:pStyle w:val="FirstParagraph"/>
      </w:pPr>
      <w:r>
        <w:t>for y2: method1:</w:t>
      </w:r>
    </w:p>
    <w:p w14:paraId="68384F82" w14:textId="77777777" w:rsidR="000C268E" w:rsidRDefault="00FC59B6">
      <w:pPr>
        <w:pStyle w:val="SourceCode"/>
      </w:pP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1y2,M2y2,M3y2)</w:t>
      </w:r>
      <w:r>
        <w:br/>
      </w:r>
      <w:r>
        <w:rPr>
          <w:rStyle w:val="NormalTok"/>
        </w:rPr>
        <w:t>group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>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14:paraId="534F2390" w14:textId="77777777" w:rsidR="000C268E" w:rsidRDefault="00FC59B6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group        2  4.605  2.3025   9.378 0.000596 ***</w:t>
      </w:r>
      <w:r>
        <w:br/>
      </w:r>
      <w:r>
        <w:rPr>
          <w:rStyle w:val="VerbatimChar"/>
        </w:rPr>
        <w:t xml:space="preserve">## Residuals   33  8.103  0.245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143663" w14:textId="77777777" w:rsidR="000C268E" w:rsidRDefault="00FC59B6">
      <w:pPr>
        <w:pStyle w:val="FirstParagraph"/>
      </w:pPr>
      <w:r>
        <w:t>method2:</w:t>
      </w:r>
    </w:p>
    <w:p w14:paraId="08773D19" w14:textId="77777777" w:rsidR="000C268E" w:rsidRDefault="00FC59B6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response,group)</w:t>
      </w:r>
      <w:r>
        <w:br/>
      </w: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oneway.test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 xml:space="preserve">group , </w:t>
      </w:r>
      <w:r>
        <w:rPr>
          <w:rStyle w:val="AttributeTok"/>
        </w:rPr>
        <w:t>data =</w:t>
      </w:r>
      <w:r>
        <w:rPr>
          <w:rStyle w:val="NormalTok"/>
        </w:rPr>
        <w:t xml:space="preserve"> data ,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</w:t>
      </w:r>
    </w:p>
    <w:p w14:paraId="616FA659" w14:textId="77777777" w:rsidR="000C268E" w:rsidRDefault="00FC59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 and group</w:t>
      </w:r>
      <w:r>
        <w:br/>
      </w:r>
      <w:r>
        <w:rPr>
          <w:rStyle w:val="VerbatimChar"/>
        </w:rPr>
        <w:t>## F = 9.3777, num df = 2, denom df = 33, p-value = 0.000596</w:t>
      </w:r>
    </w:p>
    <w:p w14:paraId="6426F169" w14:textId="77777777" w:rsidR="00CE0603" w:rsidRDefault="00CE0603">
      <w:pPr>
        <w:pStyle w:val="FirstParagraph"/>
        <w:rPr>
          <w:rtl/>
        </w:rPr>
      </w:pPr>
    </w:p>
    <w:p w14:paraId="67E4A4AB" w14:textId="30E7F518" w:rsidR="00CE0603" w:rsidRDefault="00CE0603">
      <w:pPr>
        <w:pStyle w:val="FirstParagraph"/>
        <w:rPr>
          <w:rtl/>
        </w:rPr>
      </w:pPr>
    </w:p>
    <w:p w14:paraId="4DB262EC" w14:textId="4F89E355" w:rsidR="00CE0603" w:rsidRDefault="00CE0603" w:rsidP="00CE0603">
      <w:pPr>
        <w:pStyle w:val="BodyText"/>
        <w:rPr>
          <w:rtl/>
        </w:rPr>
      </w:pPr>
    </w:p>
    <w:p w14:paraId="77E3076C" w14:textId="77777777" w:rsidR="00CE0603" w:rsidRPr="00CE0603" w:rsidRDefault="00CE0603" w:rsidP="00CE0603">
      <w:pPr>
        <w:pStyle w:val="BodyText"/>
        <w:rPr>
          <w:rtl/>
        </w:rPr>
      </w:pPr>
    </w:p>
    <w:p w14:paraId="134D7C00" w14:textId="45083BA3" w:rsidR="000C268E" w:rsidRDefault="00FC59B6">
      <w:pPr>
        <w:pStyle w:val="FirstParagraph"/>
      </w:pPr>
      <w:r>
        <w:t>for y3: method1:</w:t>
      </w:r>
    </w:p>
    <w:p w14:paraId="1E9AD369" w14:textId="77777777" w:rsidR="000C268E" w:rsidRDefault="00FC59B6">
      <w:pPr>
        <w:pStyle w:val="SourceCode"/>
      </w:pP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1y3,M2y3,M3y3)</w:t>
      </w:r>
      <w:r>
        <w:br/>
      </w:r>
      <w:r>
        <w:rPr>
          <w:rStyle w:val="NormalTok"/>
        </w:rPr>
        <w:t>group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>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14:paraId="34AD1A98" w14:textId="77777777" w:rsidR="000C268E" w:rsidRDefault="00FC59B6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group        2  2.382  1.1911   3.386  0.046 *</w:t>
      </w:r>
      <w:r>
        <w:br/>
      </w:r>
      <w:r>
        <w:rPr>
          <w:rStyle w:val="VerbatimChar"/>
        </w:rPr>
        <w:t xml:space="preserve">## Residuals   33 11.607  0.3517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FE1FC94" w14:textId="77777777" w:rsidR="000C268E" w:rsidRDefault="00FC59B6">
      <w:pPr>
        <w:pStyle w:val="FirstParagraph"/>
      </w:pPr>
      <w:r>
        <w:t>method2:</w:t>
      </w:r>
    </w:p>
    <w:p w14:paraId="5F147F9A" w14:textId="2628EC9D" w:rsidR="000C268E" w:rsidRDefault="00FC59B6" w:rsidP="00CE0603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response,group)</w:t>
      </w:r>
      <w:r>
        <w:br/>
      </w: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oneway.test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 xml:space="preserve">group , </w:t>
      </w:r>
      <w:r>
        <w:rPr>
          <w:rStyle w:val="AttributeTok"/>
        </w:rPr>
        <w:t>data =</w:t>
      </w:r>
      <w:r>
        <w:rPr>
          <w:rStyle w:val="NormalTok"/>
        </w:rPr>
        <w:t xml:space="preserve"> data ,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 and group</w:t>
      </w:r>
      <w:r>
        <w:br/>
      </w:r>
      <w:r>
        <w:rPr>
          <w:rStyle w:val="VerbatimChar"/>
        </w:rPr>
        <w:t>## F = 3.3863, num df = 2, denom df = 33, p-value = 0.04596</w:t>
      </w:r>
    </w:p>
    <w:p w14:paraId="307015CE" w14:textId="77777777" w:rsidR="000C268E" w:rsidRDefault="00FC59B6">
      <w:pPr>
        <w:pStyle w:val="FirstParagraph"/>
      </w:pPr>
      <w:r>
        <w:t>for y4: method1:</w:t>
      </w:r>
    </w:p>
    <w:p w14:paraId="57015807" w14:textId="77777777" w:rsidR="000C268E" w:rsidRDefault="00FC59B6">
      <w:pPr>
        <w:pStyle w:val="SourceCode"/>
      </w:pP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1y4,M2y4,M3y4)</w:t>
      </w:r>
      <w:r>
        <w:br/>
      </w:r>
      <w:r>
        <w:rPr>
          <w:rStyle w:val="NormalTok"/>
        </w:rPr>
        <w:t>group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>grou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)</w:t>
      </w:r>
    </w:p>
    <w:p w14:paraId="699AD65D" w14:textId="77777777" w:rsidR="000C268E" w:rsidRDefault="00FC59B6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group        2  0.811  0.4053   1.266  0.295</w:t>
      </w:r>
      <w:r>
        <w:br/>
      </w:r>
      <w:r>
        <w:rPr>
          <w:rStyle w:val="VerbatimChar"/>
        </w:rPr>
        <w:t>## Residuals   33 10.566  0.3202</w:t>
      </w:r>
    </w:p>
    <w:p w14:paraId="741E951C" w14:textId="77777777" w:rsidR="000C268E" w:rsidRDefault="00FC59B6">
      <w:pPr>
        <w:pStyle w:val="FirstParagraph"/>
      </w:pPr>
      <w:r>
        <w:t>method2:</w:t>
      </w:r>
    </w:p>
    <w:p w14:paraId="65D09DF7" w14:textId="31EF741B" w:rsidR="000C268E" w:rsidRDefault="00FC59B6" w:rsidP="00CE0603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response,group)</w:t>
      </w:r>
      <w:r>
        <w:br/>
      </w: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oneway.test</w:t>
      </w:r>
      <w:r>
        <w:rPr>
          <w:rStyle w:val="NormalTok"/>
        </w:rPr>
        <w:t>(response</w:t>
      </w:r>
      <w:r>
        <w:rPr>
          <w:rStyle w:val="SpecialCharTok"/>
        </w:rPr>
        <w:t>~</w:t>
      </w:r>
      <w:r>
        <w:rPr>
          <w:rStyle w:val="NormalTok"/>
        </w:rPr>
        <w:t xml:space="preserve">group , </w:t>
      </w:r>
      <w:r>
        <w:rPr>
          <w:rStyle w:val="AttributeTok"/>
        </w:rPr>
        <w:t>data =</w:t>
      </w:r>
      <w:r>
        <w:rPr>
          <w:rStyle w:val="NormalTok"/>
        </w:rPr>
        <w:t xml:space="preserve"> data ,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 and group</w:t>
      </w:r>
      <w:r>
        <w:br/>
      </w:r>
      <w:r>
        <w:rPr>
          <w:rStyle w:val="VerbatimChar"/>
        </w:rPr>
        <w:t>## F = 1.2658, num df = 2, denom df = 33, p-value = 0.2954</w:t>
      </w:r>
    </w:p>
    <w:p w14:paraId="0F4905F8" w14:textId="498E26C3" w:rsidR="000C268E" w:rsidRDefault="00FC59B6">
      <w:pPr>
        <w:pStyle w:val="Heading3"/>
      </w:pPr>
      <w:bookmarkStart w:id="6" w:name="d"/>
      <w:bookmarkEnd w:id="5"/>
      <w:r>
        <w:t>d)</w:t>
      </w:r>
    </w:p>
    <w:p w14:paraId="578C0BC7" w14:textId="05B35520" w:rsidR="00CE0603" w:rsidRDefault="00FC59B6" w:rsidP="00CE0603">
      <w:pPr>
        <w:pStyle w:val="FirstParagraph"/>
        <w:rPr>
          <w:rtl/>
        </w:rPr>
      </w:pPr>
      <w:r>
        <w:t>for each test we have alpha = 0.05 and when we use 4 test total error will be 4*0.05 = 0.2 so its better that we use 1 manova our multiple anova test just with 0.05 error.</w:t>
      </w:r>
    </w:p>
    <w:p w14:paraId="4BD5633F" w14:textId="6FABE7C9" w:rsidR="00CE0603" w:rsidRPr="00CE0603" w:rsidRDefault="00CE0603" w:rsidP="00CE0603">
      <w:pPr>
        <w:pStyle w:val="BodyText"/>
        <w:bidi/>
      </w:pPr>
      <w:r>
        <w:rPr>
          <w:rFonts w:hint="cs"/>
          <w:rtl/>
        </w:rPr>
        <w:t>خطای ما به 0.2 افزایش خواهد یافت.زیرا 4 تا 0.05 ازمون شده است.</w:t>
      </w:r>
      <w:bookmarkEnd w:id="0"/>
      <w:bookmarkEnd w:id="2"/>
      <w:bookmarkEnd w:id="6"/>
    </w:p>
    <w:sectPr w:rsidR="00CE0603" w:rsidRPr="00CE0603" w:rsidSect="00CE0603">
      <w:pgSz w:w="12240" w:h="15840"/>
      <w:pgMar w:top="1440" w:right="1440" w:bottom="113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F54E9" w14:textId="77777777" w:rsidR="00E873F8" w:rsidRDefault="00E873F8">
      <w:pPr>
        <w:spacing w:after="0"/>
      </w:pPr>
      <w:r>
        <w:separator/>
      </w:r>
    </w:p>
  </w:endnote>
  <w:endnote w:type="continuationSeparator" w:id="0">
    <w:p w14:paraId="616F0B19" w14:textId="77777777" w:rsidR="00E873F8" w:rsidRDefault="00E873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1279D" w14:textId="77777777" w:rsidR="00E873F8" w:rsidRDefault="00E873F8">
      <w:r>
        <w:separator/>
      </w:r>
    </w:p>
  </w:footnote>
  <w:footnote w:type="continuationSeparator" w:id="0">
    <w:p w14:paraId="32C4F7C6" w14:textId="77777777" w:rsidR="00E873F8" w:rsidRDefault="00E87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A266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6DD7"/>
    <w:rsid w:val="000C268E"/>
    <w:rsid w:val="00202377"/>
    <w:rsid w:val="00293A08"/>
    <w:rsid w:val="00324DC6"/>
    <w:rsid w:val="003D3F91"/>
    <w:rsid w:val="004A6BFB"/>
    <w:rsid w:val="004E29B3"/>
    <w:rsid w:val="00590D07"/>
    <w:rsid w:val="00784D58"/>
    <w:rsid w:val="008D6863"/>
    <w:rsid w:val="00B86B75"/>
    <w:rsid w:val="00BC48D5"/>
    <w:rsid w:val="00C36279"/>
    <w:rsid w:val="00CE0603"/>
    <w:rsid w:val="00E315A3"/>
    <w:rsid w:val="00E873F8"/>
    <w:rsid w:val="00FC59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8D48F"/>
  <w15:docId w15:val="{97E133AF-79CF-4912-8516-7D54BD23F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ection 16</vt:lpstr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tion 16</dc:title>
  <dc:creator>Mehrab Atighi</dc:creator>
  <cp:keywords/>
  <cp:lastModifiedBy>Mehrab Atighi</cp:lastModifiedBy>
  <cp:revision>4</cp:revision>
  <cp:lastPrinted>2021-05-11T18:38:00Z</cp:lastPrinted>
  <dcterms:created xsi:type="dcterms:W3CDTF">2021-05-11T18:18:00Z</dcterms:created>
  <dcterms:modified xsi:type="dcterms:W3CDTF">2021-05-11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1</vt:lpwstr>
  </property>
  <property fmtid="{D5CDD505-2E9C-101B-9397-08002B2CF9AE}" pid="3" name="output">
    <vt:lpwstr/>
  </property>
</Properties>
</file>